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85690B6" w:rsidR="00F62B59" w:rsidRPr="00645C8B" w:rsidRDefault="00984136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Contract Recruit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098D6FF3" w:rsidR="00C87EF5" w:rsidRPr="00984136" w:rsidRDefault="00984136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120C65BE" w:rsidR="00C87EF5" w:rsidRPr="00984136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984136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984136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AD86298" w14:textId="77777777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indly accept my application for the position of contract recruiter at [XXX Company]. I am confident that my educational qualification and prior work experience as a contract recruiter in [YYY Company] for a period of six years will suit the vacant position in your company.</w:t>
      </w:r>
    </w:p>
    <w:p w14:paraId="3A4B574E" w14:textId="77777777" w:rsidR="00984136" w:rsidRPr="00984136" w:rsidRDefault="00984136" w:rsidP="0098413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7612F5D" w14:textId="1B848DBD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[XXX Company] has been a pioneer in software development for the past 15 years. It has 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ravelled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a long way in developing software’s for various uses which is used by many developers regularly. I believe that your company will provide me the platform to enhance my skills.</w:t>
      </w:r>
    </w:p>
    <w:p w14:paraId="6662EF6E" w14:textId="77777777" w:rsidR="00984136" w:rsidRPr="00984136" w:rsidRDefault="00984136" w:rsidP="0098413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C88377C" w14:textId="3E5E8178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am responsible for coordinating in all the hiring activities which include sourcing qualified and eligible candidates using various job portals and websites. I am good at 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alysing</w:t>
      </w: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people which will help recruiters in selecting the right candidates.</w:t>
      </w:r>
    </w:p>
    <w:p w14:paraId="2B3F222D" w14:textId="77777777" w:rsid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2B8018E" w14:textId="6C2A3BA5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t my current workplace, I am tasked with following duties:</w:t>
      </w:r>
    </w:p>
    <w:p w14:paraId="47D873D6" w14:textId="77777777" w:rsidR="00984136" w:rsidRDefault="00984136" w:rsidP="00984136">
      <w:pPr>
        <w:spacing w:after="0" w:line="240" w:lineRule="auto"/>
        <w:ind w:left="720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8205716" w14:textId="300EEE4B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nitoring and recruiting peopl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BB9D12B" w14:textId="02A1BD8E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roup discussion with HR and managers to select the right peopl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29A37DC" w14:textId="77777777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ct as a link between the professional groups, organizations and communities.</w:t>
      </w:r>
    </w:p>
    <w:p w14:paraId="515DD993" w14:textId="7F54FE4B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lect and present qualified and eligible candidates for hiring tea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870B066" w14:textId="11F1ABB5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dvice hiring manager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62C0449" w14:textId="77777777" w:rsidR="00984136" w:rsidRPr="00984136" w:rsidRDefault="00984136" w:rsidP="00984136">
      <w:pPr>
        <w:numPr>
          <w:ilvl w:val="0"/>
          <w:numId w:val="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reate reports on hiring progress.</w:t>
      </w:r>
    </w:p>
    <w:p w14:paraId="51AD2615" w14:textId="77777777" w:rsidR="00984136" w:rsidRPr="00984136" w:rsidRDefault="00984136" w:rsidP="0098413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A9ACAFE" w14:textId="77777777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a contract recruiter I have acquired knowledge in the hiring process and onboarding them with all the formalities. Candidates recruited by me and my team members have performed well and have achieved numerous awards. I believe I can be an invaluable asset to your company.</w:t>
      </w:r>
    </w:p>
    <w:p w14:paraId="1F6A6A89" w14:textId="77777777" w:rsidR="00984136" w:rsidRPr="00984136" w:rsidRDefault="00984136" w:rsidP="0098413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085D1C6" w14:textId="55E0A23F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8CD8820" w14:textId="77777777" w:rsidR="00984136" w:rsidRPr="00984136" w:rsidRDefault="00984136" w:rsidP="00984136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FEBFC61" w14:textId="25BD2BFF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,</w:t>
      </w:r>
    </w:p>
    <w:p w14:paraId="5B3DFD63" w14:textId="77777777" w:rsidR="00984136" w:rsidRPr="00984136" w:rsidRDefault="00984136" w:rsidP="00984136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8413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4918E365" w:rsidR="00BE0C6C" w:rsidRDefault="00BE0C6C" w:rsidP="00984136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6072FC"/>
    <w:multiLevelType w:val="multilevel"/>
    <w:tmpl w:val="F7424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84136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Recruiter Cover Letter Sample</dc:title>
  <dc:subject>Create your Cover Letter using Free Contract Recruiter Cover Letter Sample Template</dc:subject>
  <dc:creator>Qwikresume.com</dc:creator>
  <dcterms:created xsi:type="dcterms:W3CDTF">2021-09-19T15:30:00Z</dcterms:created>
  <dcterms:modified xsi:type="dcterms:W3CDTF">2021-09-19T15:30:00Z</dcterms:modified>
  <cp:category>Human Resources</cp:category>
</cp:coreProperties>
</file>